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b7cba6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b7cba63-b8f9-11ef-b58b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2WMQ4CQQwDLT6Q///SPzC2gYoGKSnYE4vuilGSjZ2FvhbxV98AjJcGYF/4wPf69Rs00gz9Ezh52fIQillKmH454A2cORLoDc/pgkn3gpeSeWMz3tfvfb6vdXC+WSEyybaHtvVz5XISoP+c9TbfCUfhsi24Pg/nyR6zidj3M6s673m45nG60SizsD+P1g/N2Uho3X9TI2B0jH18SlCMOtw3hu/zDaP9klDXPKF2hem275eCIgyFNfv45s1kdSwd+EtlEXn0WNb9J9SgWbmt/WpavOik026ttyotsyOxzYHegskT1YEn/syQnHJ95mJ+pIas7evmfhBXUA3hYv42RLKhHvB6PUhXUze814yL8c9F/TrcRrWrk/vBZxjpwF/++r77BBYTaT6h3WXB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had no service all day what is the problem in michga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b7cba63-b8f9-11ef-b58b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b7cba63-b8f9-11ef-b58b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b7cba63-b8f9-11ef-b58b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b7cba63</dc:title>
  <dc:creator/>
  <cp:keywords/>
  <dcterms:created xsi:type="dcterms:W3CDTF">2026-05-03T10:47:24Z</dcterms:created>
  <dcterms:modified xsi:type="dcterms:W3CDTF">2026-05-03T10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